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5164C2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0EDB3644" w:rsidR="00A55ED5" w:rsidRPr="00A55ED5" w:rsidRDefault="00B06AEF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July </w:t>
      </w:r>
      <w:r w:rsidR="00E665F0">
        <w:rPr>
          <w:rFonts w:ascii="Garamond" w:eastAsia="Calibri" w:hAnsi="Garamond" w:cs="Calibri"/>
          <w:b/>
          <w:bCs/>
          <w:color w:val="000000"/>
          <w:sz w:val="28"/>
          <w:szCs w:val="28"/>
        </w:rPr>
        <w:t>10</w:t>
      </w:r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, </w:t>
      </w:r>
      <w:proofErr w:type="gramStart"/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>202</w:t>
      </w:r>
      <w:r w:rsidR="009C4985">
        <w:rPr>
          <w:rFonts w:ascii="Garamond" w:eastAsia="Calibri" w:hAnsi="Garamond" w:cs="Calibri"/>
          <w:b/>
          <w:bCs/>
          <w:color w:val="000000"/>
          <w:sz w:val="28"/>
          <w:szCs w:val="28"/>
        </w:rPr>
        <w:t>3</w:t>
      </w:r>
      <w:proofErr w:type="gramEnd"/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249B184B" w14:textId="106138D8" w:rsidR="005164C2" w:rsidRDefault="00E665F0" w:rsidP="009C498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Steel Valley Fitness Grand Opening</w:t>
      </w:r>
      <w:r w:rsidR="00B06AEF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&amp; Ribbon Cutting</w:t>
      </w:r>
    </w:p>
    <w:p w14:paraId="1B105911" w14:textId="77777777" w:rsidR="000F3E1E" w:rsidRPr="00A55ED5" w:rsidRDefault="000F3E1E" w:rsidP="009C4985">
      <w:pPr>
        <w:jc w:val="center"/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30163969" w:rsidR="00A55ED5" w:rsidRPr="005164C2" w:rsidRDefault="00052B7F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b/>
          <w:bCs/>
          <w:sz w:val="24"/>
          <w:szCs w:val="24"/>
        </w:rPr>
        <w:t>Luray</w:t>
      </w:r>
      <w:r w:rsidR="007E7676">
        <w:rPr>
          <w:rFonts w:ascii="Garamond" w:eastAsia="Calibri" w:hAnsi="Garamond" w:cs="Calibri"/>
          <w:b/>
          <w:bCs/>
          <w:sz w:val="24"/>
          <w:szCs w:val="24"/>
        </w:rPr>
        <w:t>, VA</w:t>
      </w:r>
      <w:r w:rsidR="00A55ED5"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</w:t>
      </w:r>
      <w:r w:rsidR="00E665F0">
        <w:rPr>
          <w:rFonts w:ascii="Garamond" w:eastAsia="Calibri" w:hAnsi="Garamond" w:cs="Calibri"/>
          <w:sz w:val="24"/>
          <w:szCs w:val="24"/>
        </w:rPr>
        <w:t>had the chance to celebrate the grand opening of Steel Valley Fitness with a special ribbon cutting.</w:t>
      </w:r>
    </w:p>
    <w:p w14:paraId="62A0AB31" w14:textId="77777777" w:rsidR="000F3E1E" w:rsidRDefault="000F3E1E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0CAB0926" w:rsidR="00A55ED5" w:rsidRPr="00081970" w:rsidRDefault="000F3E1E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“</w:t>
      </w:r>
      <w:r w:rsidR="00E665F0">
        <w:rPr>
          <w:rFonts w:ascii="Garamond" w:eastAsia="Calibri" w:hAnsi="Garamond" w:cs="Calibri"/>
          <w:sz w:val="24"/>
          <w:szCs w:val="24"/>
        </w:rPr>
        <w:t>There are no words that can explain the excitement that we, and our community, feel at the opening of Steel Valley Fitness. There is always a need for places that will help promote healthy lifestyles for our community. The team at Steel Valley has worked to create a space where everyone is welcome. We can’t wait to watch them grow”</w:t>
      </w:r>
      <w:r w:rsidR="00B06AEF">
        <w:rPr>
          <w:rFonts w:ascii="Garamond" w:eastAsia="Calibri" w:hAnsi="Garamond" w:cs="Calibri"/>
          <w:sz w:val="24"/>
          <w:szCs w:val="24"/>
        </w:rPr>
        <w:t>,</w:t>
      </w:r>
      <w:r w:rsidR="006C74C7" w:rsidRPr="005164C2">
        <w:rPr>
          <w:rFonts w:ascii="Garamond" w:eastAsia="Calibri" w:hAnsi="Garamond" w:cs="Calibri"/>
          <w:sz w:val="24"/>
          <w:szCs w:val="24"/>
        </w:rPr>
        <w:t xml:space="preserve"> </w:t>
      </w:r>
      <w:r w:rsidR="006739B4" w:rsidRPr="005164C2">
        <w:rPr>
          <w:rFonts w:ascii="Garamond" w:eastAsia="Calibri" w:hAnsi="Garamond" w:cs="Calibri"/>
          <w:sz w:val="24"/>
          <w:szCs w:val="24"/>
        </w:rPr>
        <w:t xml:space="preserve">said Regina </w:t>
      </w:r>
      <w:r w:rsidR="006739B4" w:rsidRPr="00081970">
        <w:rPr>
          <w:rFonts w:ascii="Garamond" w:eastAsia="Calibri" w:hAnsi="Garamond" w:cs="Calibri"/>
          <w:sz w:val="24"/>
          <w:szCs w:val="24"/>
        </w:rPr>
        <w:t>Hilliard, President of the Luray-Page County Chamber of Commerce.</w:t>
      </w:r>
      <w:r w:rsidR="005164C2" w:rsidRPr="00081970">
        <w:rPr>
          <w:rFonts w:ascii="Garamond" w:eastAsia="Calibri" w:hAnsi="Garamond" w:cs="Calibri"/>
          <w:sz w:val="24"/>
          <w:szCs w:val="24"/>
        </w:rPr>
        <w:t xml:space="preserve"> </w:t>
      </w:r>
    </w:p>
    <w:p w14:paraId="041DF030" w14:textId="47646B36" w:rsidR="00EF7498" w:rsidRPr="00081970" w:rsidRDefault="009C4985" w:rsidP="00EF7498">
      <w:pPr>
        <w:spacing w:after="160" w:line="254" w:lineRule="auto"/>
        <w:rPr>
          <w:rFonts w:ascii="Garamond" w:eastAsia="Calibri" w:hAnsi="Garamond" w:cs="Calibri"/>
          <w:sz w:val="24"/>
          <w:szCs w:val="24"/>
        </w:rPr>
      </w:pPr>
      <w:r w:rsidRPr="00081970">
        <w:rPr>
          <w:rFonts w:ascii="Garamond" w:eastAsia="Calibri" w:hAnsi="Garamond" w:cs="Calibri"/>
          <w:sz w:val="24"/>
          <w:szCs w:val="24"/>
        </w:rPr>
        <w:br/>
      </w:r>
      <w:r w:rsidR="00E665F0">
        <w:rPr>
          <w:rFonts w:ascii="Garamond" w:eastAsia="Calibri" w:hAnsi="Garamond" w:cs="Calibri"/>
          <w:sz w:val="24"/>
          <w:szCs w:val="24"/>
        </w:rPr>
        <w:t>Steel Valley Fitness opened its doors in early July of this year.</w:t>
      </w:r>
      <w:r w:rsidR="00C51164">
        <w:rPr>
          <w:rFonts w:ascii="Garamond" w:eastAsia="Calibri" w:hAnsi="Garamond" w:cs="Calibri"/>
          <w:sz w:val="24"/>
          <w:szCs w:val="24"/>
        </w:rPr>
        <w:t xml:space="preserve"> After the previous fitness center </w:t>
      </w:r>
      <w:proofErr w:type="gramStart"/>
      <w:r w:rsidR="00C51164">
        <w:rPr>
          <w:rFonts w:ascii="Garamond" w:eastAsia="Calibri" w:hAnsi="Garamond" w:cs="Calibri"/>
          <w:sz w:val="24"/>
          <w:szCs w:val="24"/>
        </w:rPr>
        <w:t>closed down</w:t>
      </w:r>
      <w:proofErr w:type="gramEnd"/>
      <w:r w:rsidR="00C51164">
        <w:rPr>
          <w:rFonts w:ascii="Garamond" w:eastAsia="Calibri" w:hAnsi="Garamond" w:cs="Calibri"/>
          <w:sz w:val="24"/>
          <w:szCs w:val="24"/>
        </w:rPr>
        <w:t xml:space="preserve">, </w:t>
      </w:r>
      <w:r w:rsidR="00C51164" w:rsidRPr="00C51164">
        <w:rPr>
          <w:rFonts w:ascii="Garamond" w:eastAsia="Calibri" w:hAnsi="Garamond" w:cs="Calibri"/>
          <w:sz w:val="24"/>
          <w:szCs w:val="24"/>
        </w:rPr>
        <w:t xml:space="preserve">Tommy Delo, owner of Steel Valley Fitness, saw a chance to truly meet the needs of his community. </w:t>
      </w:r>
      <w:r w:rsidR="00C51164" w:rsidRPr="00C5116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“When Valley Health closed down, it was a really easy decision,” Delo said of purchasing the business. “There are not many opportunities to do this, and we just really wanted to be here for the community.”</w:t>
      </w:r>
      <w:r w:rsidR="00C51164" w:rsidRPr="00C5116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</w:t>
      </w:r>
      <w:r w:rsidR="00C51164" w:rsidRPr="00C5116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“Physical fitness is important because it helps your overall health, and specifically your heart, lungs and mental health,” Thomas said. “It gives you a sense of accomplishment.”</w:t>
      </w:r>
      <w:r w:rsidR="00C5116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Steel Valley Fitness offers 24/7 access to their facility, two personal trainers, and the possibility of different classes in the future. They also have a licensed massage therapist that is working with them.</w:t>
      </w:r>
    </w:p>
    <w:p w14:paraId="586951BD" w14:textId="4424C047" w:rsidR="002C1C29" w:rsidRDefault="003754E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During the ribbon cutting ceremony, we were honor</w:t>
      </w:r>
      <w:r w:rsidR="00225A97">
        <w:rPr>
          <w:rFonts w:ascii="Garamond" w:eastAsia="Calibri" w:hAnsi="Garamond" w:cs="Calibri"/>
          <w:sz w:val="24"/>
          <w:szCs w:val="24"/>
        </w:rPr>
        <w:t xml:space="preserve">ed to be joined by </w:t>
      </w:r>
      <w:r w:rsidR="00DE79DA">
        <w:rPr>
          <w:rFonts w:ascii="Garamond" w:eastAsia="Calibri" w:hAnsi="Garamond" w:cs="Calibri"/>
          <w:sz w:val="24"/>
          <w:szCs w:val="24"/>
        </w:rPr>
        <w:t xml:space="preserve">President of the Luray-Page </w:t>
      </w:r>
      <w:proofErr w:type="spellStart"/>
      <w:r w:rsidR="00DE79DA">
        <w:rPr>
          <w:rFonts w:ascii="Garamond" w:eastAsia="Calibri" w:hAnsi="Garamond" w:cs="Calibri"/>
          <w:sz w:val="24"/>
          <w:szCs w:val="24"/>
        </w:rPr>
        <w:t>COunty</w:t>
      </w:r>
      <w:proofErr w:type="spellEnd"/>
      <w:r w:rsidR="00DE79DA">
        <w:rPr>
          <w:rFonts w:ascii="Garamond" w:eastAsia="Calibri" w:hAnsi="Garamond" w:cs="Calibri"/>
          <w:sz w:val="24"/>
          <w:szCs w:val="24"/>
        </w:rPr>
        <w:t xml:space="preserve"> Chamber of Commerce Regina Hilliard, </w:t>
      </w:r>
      <w:r w:rsidR="006573C9">
        <w:rPr>
          <w:rFonts w:ascii="Garamond" w:eastAsia="Calibri" w:hAnsi="Garamond" w:cs="Calibri"/>
          <w:sz w:val="24"/>
          <w:szCs w:val="24"/>
        </w:rPr>
        <w:t>Membership Development &amp; Engagement</w:t>
      </w:r>
      <w:r w:rsidR="00081970">
        <w:rPr>
          <w:rFonts w:ascii="Garamond" w:eastAsia="Calibri" w:hAnsi="Garamond" w:cs="Calibri"/>
          <w:sz w:val="24"/>
          <w:szCs w:val="24"/>
        </w:rPr>
        <w:t xml:space="preserve">, </w:t>
      </w:r>
      <w:r w:rsidR="00081970">
        <w:rPr>
          <w:rFonts w:ascii="Garamond" w:eastAsia="Calibri" w:hAnsi="Garamond" w:cs="Calibri"/>
          <w:sz w:val="24"/>
          <w:szCs w:val="24"/>
        </w:rPr>
        <w:t>Clancey Arnold,</w:t>
      </w:r>
      <w:r w:rsidR="00C51164">
        <w:rPr>
          <w:rFonts w:ascii="Garamond" w:eastAsia="Calibri" w:hAnsi="Garamond" w:cs="Calibri"/>
          <w:sz w:val="24"/>
          <w:szCs w:val="24"/>
        </w:rPr>
        <w:t xml:space="preserve"> Chamber Ambassador Bill Huffman</w:t>
      </w:r>
      <w:r w:rsidR="00081970">
        <w:rPr>
          <w:rFonts w:ascii="Garamond" w:eastAsia="Calibri" w:hAnsi="Garamond" w:cs="Calibri"/>
          <w:sz w:val="24"/>
          <w:szCs w:val="24"/>
        </w:rPr>
        <w:t xml:space="preserve">, </w:t>
      </w:r>
      <w:r w:rsidR="00164AE6">
        <w:rPr>
          <w:rFonts w:ascii="Garamond" w:eastAsia="Calibri" w:hAnsi="Garamond" w:cs="Calibri"/>
          <w:sz w:val="24"/>
          <w:szCs w:val="24"/>
        </w:rPr>
        <w:t xml:space="preserve">Mayor of Luray Jerry Dofflemyer, </w:t>
      </w:r>
      <w:r w:rsidR="00081970">
        <w:rPr>
          <w:rFonts w:ascii="Garamond" w:eastAsia="Calibri" w:hAnsi="Garamond" w:cs="Calibri"/>
          <w:sz w:val="24"/>
          <w:szCs w:val="24"/>
        </w:rPr>
        <w:t>Luray Town Council Members Vickers</w:t>
      </w:r>
      <w:r w:rsidR="00C51164">
        <w:rPr>
          <w:rFonts w:ascii="Garamond" w:eastAsia="Calibri" w:hAnsi="Garamond" w:cs="Calibri"/>
          <w:sz w:val="24"/>
          <w:szCs w:val="24"/>
        </w:rPr>
        <w:t xml:space="preserve"> </w:t>
      </w:r>
      <w:r w:rsidR="00DE79DA">
        <w:rPr>
          <w:rFonts w:ascii="Garamond" w:eastAsia="Calibri" w:hAnsi="Garamond" w:cs="Calibri"/>
          <w:sz w:val="24"/>
          <w:szCs w:val="24"/>
        </w:rPr>
        <w:t>and Alex Whit</w:t>
      </w:r>
      <w:r w:rsidR="00C51164">
        <w:rPr>
          <w:rFonts w:ascii="Garamond" w:eastAsia="Calibri" w:hAnsi="Garamond" w:cs="Calibri"/>
          <w:sz w:val="24"/>
          <w:szCs w:val="24"/>
        </w:rPr>
        <w:t>e, Page County Board of Supervisor Allan Louderback, Tommy’s Wife and Kids, and over 60 supporters from our community.</w:t>
      </w:r>
    </w:p>
    <w:p w14:paraId="3314FB56" w14:textId="77777777" w:rsidR="00081970" w:rsidRDefault="00081970" w:rsidP="00A55ED5">
      <w:pPr>
        <w:rPr>
          <w:rFonts w:ascii="Garamond" w:eastAsia="Calibri" w:hAnsi="Garamond" w:cs="Calibri"/>
          <w:sz w:val="24"/>
          <w:szCs w:val="24"/>
        </w:rPr>
      </w:pPr>
    </w:p>
    <w:p w14:paraId="0EAE8B5A" w14:textId="3666BDA7" w:rsidR="0006649D" w:rsidRPr="005605D3" w:rsidRDefault="00C51164" w:rsidP="00047902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Steel Valley Fitness</w:t>
      </w:r>
      <w:r w:rsidR="00DE79DA">
        <w:rPr>
          <w:rFonts w:ascii="Garamond" w:eastAsia="Calibri" w:hAnsi="Garamond" w:cs="Calibri"/>
          <w:sz w:val="24"/>
          <w:szCs w:val="24"/>
        </w:rPr>
        <w:t xml:space="preserve"> is located at </w:t>
      </w:r>
      <w:r>
        <w:rPr>
          <w:rFonts w:ascii="Garamond" w:eastAsia="Calibri" w:hAnsi="Garamond" w:cs="Calibri"/>
          <w:sz w:val="24"/>
          <w:szCs w:val="24"/>
        </w:rPr>
        <w:t>12 East Luray Shopping Center</w:t>
      </w:r>
      <w:r w:rsidR="00DE79DA">
        <w:rPr>
          <w:rFonts w:ascii="Garamond" w:eastAsia="Calibri" w:hAnsi="Garamond" w:cs="Calibri"/>
          <w:sz w:val="24"/>
          <w:szCs w:val="24"/>
        </w:rPr>
        <w:t xml:space="preserve">. </w:t>
      </w:r>
      <w:r>
        <w:rPr>
          <w:rFonts w:ascii="Garamond" w:eastAsia="Calibri" w:hAnsi="Garamond" w:cs="Calibri"/>
          <w:sz w:val="24"/>
          <w:szCs w:val="24"/>
        </w:rPr>
        <w:t>They are open 24/7</w:t>
      </w:r>
      <w:r w:rsidR="00DE79DA">
        <w:rPr>
          <w:rFonts w:ascii="Garamond" w:eastAsia="Calibri" w:hAnsi="Garamond" w:cs="Calibri"/>
          <w:sz w:val="24"/>
          <w:szCs w:val="24"/>
        </w:rPr>
        <w:t>.</w:t>
      </w:r>
      <w:r w:rsidR="00081970">
        <w:rPr>
          <w:rFonts w:ascii="Garamond" w:eastAsia="Calibri" w:hAnsi="Garamond" w:cs="Calibri"/>
          <w:sz w:val="24"/>
          <w:szCs w:val="24"/>
        </w:rPr>
        <w:t xml:space="preserve"> Y</w:t>
      </w:r>
      <w:r w:rsidR="002C1C29" w:rsidRPr="00B5569D">
        <w:rPr>
          <w:rFonts w:ascii="Garamond" w:eastAsia="Calibri" w:hAnsi="Garamond" w:cs="Calibri"/>
          <w:sz w:val="24"/>
          <w:szCs w:val="24"/>
        </w:rPr>
        <w:t xml:space="preserve">ou can visit their </w:t>
      </w:r>
      <w:hyperlink r:id="rId8" w:history="1">
        <w:r w:rsidR="002C1C29" w:rsidRPr="005605D3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website</w:t>
        </w:r>
      </w:hyperlink>
      <w:r w:rsidR="002C1C29" w:rsidRPr="00B5569D">
        <w:rPr>
          <w:rFonts w:ascii="Garamond" w:eastAsia="Calibri" w:hAnsi="Garamond" w:cs="Calibri"/>
          <w:sz w:val="24"/>
          <w:szCs w:val="24"/>
        </w:rPr>
        <w:t>,</w:t>
      </w:r>
      <w:r w:rsidR="00B5569D" w:rsidRPr="00B5569D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call </w:t>
      </w:r>
      <w:r w:rsidRPr="00C51164">
        <w:rPr>
          <w:rFonts w:ascii="Garamond" w:hAnsi="Garamond"/>
          <w:sz w:val="24"/>
          <w:szCs w:val="24"/>
        </w:rPr>
        <w:t>(540) 860-1128</w:t>
      </w:r>
      <w:r>
        <w:rPr>
          <w:rFonts w:ascii="Garamond" w:hAnsi="Garamond"/>
          <w:sz w:val="24"/>
          <w:szCs w:val="24"/>
        </w:rPr>
        <w:t xml:space="preserve">, </w:t>
      </w:r>
      <w:r w:rsidR="00A55ED5" w:rsidRPr="00B5569D">
        <w:rPr>
          <w:rFonts w:ascii="Garamond" w:eastAsia="Calibri" w:hAnsi="Garamond" w:cs="Calibri"/>
          <w:sz w:val="24"/>
          <w:szCs w:val="24"/>
        </w:rPr>
        <w:t>or email them a</w:t>
      </w:r>
      <w:r w:rsidR="00081970">
        <w:rPr>
          <w:rFonts w:ascii="Garamond" w:eastAsia="Calibri" w:hAnsi="Garamond" w:cs="Calibri"/>
          <w:sz w:val="24"/>
          <w:szCs w:val="24"/>
        </w:rPr>
        <w:t xml:space="preserve">t </w:t>
      </w:r>
      <w:r w:rsidRPr="00C51164">
        <w:rPr>
          <w:rFonts w:ascii="Garamond" w:eastAsia="Calibri" w:hAnsi="Garamond" w:cs="Calibri"/>
          <w:sz w:val="24"/>
          <w:szCs w:val="24"/>
        </w:rPr>
        <w:t>steel.valley.fit@gmail.com</w:t>
      </w:r>
      <w:r w:rsidR="008D7AE8">
        <w:rPr>
          <w:rFonts w:ascii="Garamond" w:hAnsi="Garamond"/>
          <w:sz w:val="24"/>
          <w:szCs w:val="24"/>
        </w:rPr>
        <w:t>.</w:t>
      </w:r>
      <w:r w:rsidR="00A55ED5" w:rsidRPr="005605D3">
        <w:rPr>
          <w:rFonts w:ascii="Garamond" w:eastAsia="Calibri" w:hAnsi="Garamond" w:cs="Calibri"/>
          <w:sz w:val="24"/>
          <w:szCs w:val="24"/>
        </w:rPr>
        <w:t xml:space="preserve"> For more details on the ribbon-cutting, contact the Luray-Page County Chamber of Commerce at </w:t>
      </w:r>
      <w:hyperlink r:id="rId9" w:history="1">
        <w:r w:rsidR="00DC44F4" w:rsidRPr="005605D3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events@luraypage.com</w:t>
        </w:r>
      </w:hyperlink>
      <w:r w:rsidR="00A55ED5" w:rsidRPr="005605D3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2A53F6AF" w14:textId="5307D128" w:rsidR="007F6060" w:rsidRPr="005605D3" w:rsidRDefault="007F6060" w:rsidP="00A55ED5">
      <w:pPr>
        <w:rPr>
          <w:rFonts w:ascii="Garamond" w:eastAsia="Calibri" w:hAnsi="Garamond" w:cs="Calibri"/>
          <w:sz w:val="26"/>
          <w:szCs w:val="26"/>
        </w:rPr>
      </w:pPr>
    </w:p>
    <w:p w14:paraId="6D807708" w14:textId="3CC560A8" w:rsidR="00E7185C" w:rsidRPr="005605D3" w:rsidRDefault="00E7185C" w:rsidP="00A55ED5">
      <w:pPr>
        <w:rPr>
          <w:rFonts w:ascii="Garamond" w:eastAsia="Calibri" w:hAnsi="Garamond" w:cs="Calibri"/>
          <w:sz w:val="26"/>
          <w:szCs w:val="26"/>
        </w:rPr>
      </w:pPr>
      <w:r w:rsidRPr="005605D3">
        <w:rPr>
          <w:rFonts w:ascii="Garamond" w:eastAsia="Calibri" w:hAnsi="Garamond" w:cs="Calibri"/>
          <w:sz w:val="26"/>
          <w:szCs w:val="26"/>
        </w:rPr>
        <w:t xml:space="preserve"> </w:t>
      </w:r>
    </w:p>
    <w:sectPr w:rsidR="00E7185C" w:rsidRPr="005605D3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7902"/>
    <w:rsid w:val="00052B7F"/>
    <w:rsid w:val="00055C26"/>
    <w:rsid w:val="0006649D"/>
    <w:rsid w:val="00081970"/>
    <w:rsid w:val="00083826"/>
    <w:rsid w:val="000B3B7A"/>
    <w:rsid w:val="000F3E1E"/>
    <w:rsid w:val="000F4981"/>
    <w:rsid w:val="000F4CB2"/>
    <w:rsid w:val="000F4D75"/>
    <w:rsid w:val="000F7D52"/>
    <w:rsid w:val="00101F6A"/>
    <w:rsid w:val="00102749"/>
    <w:rsid w:val="001264F8"/>
    <w:rsid w:val="001427A1"/>
    <w:rsid w:val="00146735"/>
    <w:rsid w:val="001479E8"/>
    <w:rsid w:val="00164AE6"/>
    <w:rsid w:val="00164B2B"/>
    <w:rsid w:val="00167BD1"/>
    <w:rsid w:val="001A48BB"/>
    <w:rsid w:val="001C2CDD"/>
    <w:rsid w:val="001E4715"/>
    <w:rsid w:val="002179FE"/>
    <w:rsid w:val="00225A97"/>
    <w:rsid w:val="00247F1C"/>
    <w:rsid w:val="002519E3"/>
    <w:rsid w:val="002902E5"/>
    <w:rsid w:val="002928A3"/>
    <w:rsid w:val="00294BB1"/>
    <w:rsid w:val="002A0F45"/>
    <w:rsid w:val="002A30DB"/>
    <w:rsid w:val="002A74DE"/>
    <w:rsid w:val="002A7E5A"/>
    <w:rsid w:val="002B0550"/>
    <w:rsid w:val="002B17B1"/>
    <w:rsid w:val="002B54DD"/>
    <w:rsid w:val="002C1C29"/>
    <w:rsid w:val="002D2404"/>
    <w:rsid w:val="00304C97"/>
    <w:rsid w:val="0031651E"/>
    <w:rsid w:val="0032415D"/>
    <w:rsid w:val="00351AC3"/>
    <w:rsid w:val="00371435"/>
    <w:rsid w:val="003754E5"/>
    <w:rsid w:val="003E42C2"/>
    <w:rsid w:val="003F0CEB"/>
    <w:rsid w:val="0040109D"/>
    <w:rsid w:val="0041299A"/>
    <w:rsid w:val="00432601"/>
    <w:rsid w:val="004523D8"/>
    <w:rsid w:val="004956DC"/>
    <w:rsid w:val="004A5315"/>
    <w:rsid w:val="004A68D3"/>
    <w:rsid w:val="004B0F23"/>
    <w:rsid w:val="004B3ADD"/>
    <w:rsid w:val="004B489D"/>
    <w:rsid w:val="004D09F5"/>
    <w:rsid w:val="004D73FB"/>
    <w:rsid w:val="004E003C"/>
    <w:rsid w:val="0051564C"/>
    <w:rsid w:val="005164C2"/>
    <w:rsid w:val="005512B3"/>
    <w:rsid w:val="00557D78"/>
    <w:rsid w:val="005605D3"/>
    <w:rsid w:val="00562700"/>
    <w:rsid w:val="005767E4"/>
    <w:rsid w:val="00591A1D"/>
    <w:rsid w:val="005934D2"/>
    <w:rsid w:val="005A49B2"/>
    <w:rsid w:val="005D2AB4"/>
    <w:rsid w:val="005F400F"/>
    <w:rsid w:val="00612C87"/>
    <w:rsid w:val="006233EA"/>
    <w:rsid w:val="00635A6B"/>
    <w:rsid w:val="006377B5"/>
    <w:rsid w:val="006440A1"/>
    <w:rsid w:val="006573C9"/>
    <w:rsid w:val="00670413"/>
    <w:rsid w:val="006739B4"/>
    <w:rsid w:val="00677814"/>
    <w:rsid w:val="006A0204"/>
    <w:rsid w:val="006C74C7"/>
    <w:rsid w:val="0077162D"/>
    <w:rsid w:val="00786642"/>
    <w:rsid w:val="00786816"/>
    <w:rsid w:val="007A0416"/>
    <w:rsid w:val="007C2DB4"/>
    <w:rsid w:val="007C55B8"/>
    <w:rsid w:val="007D677A"/>
    <w:rsid w:val="007E7676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8D7AE8"/>
    <w:rsid w:val="00927A0B"/>
    <w:rsid w:val="00934F4F"/>
    <w:rsid w:val="009549AD"/>
    <w:rsid w:val="0098034C"/>
    <w:rsid w:val="009B464E"/>
    <w:rsid w:val="009C4985"/>
    <w:rsid w:val="009D497E"/>
    <w:rsid w:val="009E35B1"/>
    <w:rsid w:val="00A141CF"/>
    <w:rsid w:val="00A267AC"/>
    <w:rsid w:val="00A27FC9"/>
    <w:rsid w:val="00A300AC"/>
    <w:rsid w:val="00A3713A"/>
    <w:rsid w:val="00A40F76"/>
    <w:rsid w:val="00A44063"/>
    <w:rsid w:val="00A55ED5"/>
    <w:rsid w:val="00A627D0"/>
    <w:rsid w:val="00A855F8"/>
    <w:rsid w:val="00A85622"/>
    <w:rsid w:val="00A92CE0"/>
    <w:rsid w:val="00AA79ED"/>
    <w:rsid w:val="00AC3DB5"/>
    <w:rsid w:val="00AD202D"/>
    <w:rsid w:val="00AD5685"/>
    <w:rsid w:val="00AE2A49"/>
    <w:rsid w:val="00AF2BA7"/>
    <w:rsid w:val="00B06AEF"/>
    <w:rsid w:val="00B1288F"/>
    <w:rsid w:val="00B32FF5"/>
    <w:rsid w:val="00B42355"/>
    <w:rsid w:val="00B5569D"/>
    <w:rsid w:val="00B810DC"/>
    <w:rsid w:val="00BA0D52"/>
    <w:rsid w:val="00BD331E"/>
    <w:rsid w:val="00BD449B"/>
    <w:rsid w:val="00BE4824"/>
    <w:rsid w:val="00BF5AAA"/>
    <w:rsid w:val="00C13FA6"/>
    <w:rsid w:val="00C15331"/>
    <w:rsid w:val="00C271DB"/>
    <w:rsid w:val="00C275AC"/>
    <w:rsid w:val="00C27AC6"/>
    <w:rsid w:val="00C4098F"/>
    <w:rsid w:val="00C51164"/>
    <w:rsid w:val="00C56D25"/>
    <w:rsid w:val="00C63050"/>
    <w:rsid w:val="00C65B32"/>
    <w:rsid w:val="00C6724F"/>
    <w:rsid w:val="00C819A9"/>
    <w:rsid w:val="00C85B04"/>
    <w:rsid w:val="00C955F8"/>
    <w:rsid w:val="00CB2595"/>
    <w:rsid w:val="00CB2ED6"/>
    <w:rsid w:val="00CC6168"/>
    <w:rsid w:val="00CE6CE3"/>
    <w:rsid w:val="00D07E5E"/>
    <w:rsid w:val="00D14CD3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44F4"/>
    <w:rsid w:val="00DC572E"/>
    <w:rsid w:val="00DC763E"/>
    <w:rsid w:val="00DD3C1C"/>
    <w:rsid w:val="00DE79DA"/>
    <w:rsid w:val="00DF069D"/>
    <w:rsid w:val="00E665F0"/>
    <w:rsid w:val="00E7185C"/>
    <w:rsid w:val="00E75BD7"/>
    <w:rsid w:val="00EF2AF2"/>
    <w:rsid w:val="00EF372E"/>
    <w:rsid w:val="00EF7498"/>
    <w:rsid w:val="00F222D1"/>
    <w:rsid w:val="00F31481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  <w:style w:type="character" w:customStyle="1" w:styleId="gmail-jsgrdq">
    <w:name w:val="gmail-jsgrdq"/>
    <w:basedOn w:val="DefaultParagraphFont"/>
    <w:rsid w:val="00C67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eelvalleyfit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vents@luraypag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71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532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2</cp:revision>
  <cp:lastPrinted>2010-09-09T18:16:00Z</cp:lastPrinted>
  <dcterms:created xsi:type="dcterms:W3CDTF">2023-08-01T16:13:00Z</dcterms:created>
  <dcterms:modified xsi:type="dcterms:W3CDTF">2023-08-01T16:13:00Z</dcterms:modified>
</cp:coreProperties>
</file>